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6C76E61" w14:textId="57F53BDD" w:rsidR="00B215C2" w:rsidRPr="00462333" w:rsidRDefault="00452D5E" w:rsidP="00462333">
      <w:pPr>
        <w:jc w:val="center"/>
        <w:rPr>
          <w:rFonts w:eastAsia="Times New Roman" w:cstheme="minorHAnsi"/>
          <w:b/>
          <w:bCs/>
          <w:sz w:val="28"/>
          <w:szCs w:val="28"/>
          <w:lang w:eastAsia="en-GB"/>
        </w:rPr>
      </w:pPr>
      <w:r w:rsidRPr="00EB24CF">
        <w:rPr>
          <w:rFonts w:eastAsia="Times New Roman" w:cstheme="minorHAnsi"/>
          <w:b/>
          <w:bCs/>
          <w:sz w:val="28"/>
          <w:szCs w:val="28"/>
          <w:lang w:eastAsia="en-GB"/>
        </w:rPr>
        <w:t>ECO4 Flex</w:t>
      </w:r>
      <w:r w:rsidR="00C943D4" w:rsidRPr="00EB24CF">
        <w:rPr>
          <w:rFonts w:eastAsia="Times New Roman" w:cstheme="minorHAnsi"/>
          <w:b/>
          <w:bCs/>
          <w:sz w:val="28"/>
          <w:szCs w:val="28"/>
          <w:lang w:eastAsia="en-GB"/>
        </w:rPr>
        <w:t xml:space="preserve">: Householder </w:t>
      </w:r>
      <w:r w:rsidR="00482005">
        <w:rPr>
          <w:rFonts w:eastAsia="Times New Roman" w:cstheme="minorHAnsi"/>
          <w:b/>
          <w:bCs/>
          <w:sz w:val="28"/>
          <w:szCs w:val="28"/>
          <w:lang w:eastAsia="en-GB"/>
        </w:rPr>
        <w:t>Eligibility</w:t>
      </w:r>
      <w:bookmarkStart w:id="0" w:name="_GoBack"/>
      <w:bookmarkEnd w:id="0"/>
    </w:p>
    <w:p w14:paraId="3DF677C8" w14:textId="77777777" w:rsidR="00462333" w:rsidRDefault="00462333" w:rsidP="00C943D4">
      <w:pPr>
        <w:spacing w:after="0" w:line="240" w:lineRule="auto"/>
      </w:pPr>
    </w:p>
    <w:tbl>
      <w:tblPr>
        <w:tblStyle w:val="TableGrid"/>
        <w:tblpPr w:leftFromText="180" w:rightFromText="180" w:vertAnchor="text" w:horzAnchor="margin" w:tblpXSpec="center" w:tblpY="-154"/>
        <w:tblW w:w="10485" w:type="dxa"/>
        <w:tblInd w:w="0" w:type="dxa"/>
        <w:tblLayout w:type="fixed"/>
        <w:tblLook w:val="04A0" w:firstRow="1" w:lastRow="0" w:firstColumn="1" w:lastColumn="0" w:noHBand="0" w:noVBand="1"/>
      </w:tblPr>
      <w:tblGrid>
        <w:gridCol w:w="988"/>
        <w:gridCol w:w="7238"/>
        <w:gridCol w:w="2259"/>
      </w:tblGrid>
      <w:tr w:rsidR="00E94E49" w14:paraId="2F20987D" w14:textId="77777777" w:rsidTr="00752314">
        <w:trPr>
          <w:trHeight w:val="350"/>
        </w:trPr>
        <w:tc>
          <w:tcPr>
            <w:tcW w:w="1048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0F19651" w14:textId="77777777" w:rsidR="00E94E49" w:rsidRPr="00694A19" w:rsidRDefault="00E94E49" w:rsidP="00752314">
            <w:pPr>
              <w:spacing w:line="24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ECO4 Flex Eligibility routes</w:t>
            </w:r>
          </w:p>
        </w:tc>
      </w:tr>
      <w:tr w:rsidR="00E94E49" w14:paraId="2EF96720" w14:textId="77777777" w:rsidTr="00752314">
        <w:trPr>
          <w:trHeight w:val="20"/>
        </w:trPr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86BEF1" w14:textId="77777777" w:rsidR="00E94E49" w:rsidRPr="00694A19" w:rsidRDefault="00E94E49" w:rsidP="00752314">
            <w:pPr>
              <w:spacing w:line="360" w:lineRule="auto"/>
              <w:rPr>
                <w:rFonts w:ascii="Arial" w:hAnsi="Arial" w:cs="Arial"/>
                <w:b/>
              </w:rPr>
            </w:pPr>
            <w:r w:rsidRPr="00694A19">
              <w:rPr>
                <w:rFonts w:ascii="Arial" w:hAnsi="Arial" w:cs="Arial"/>
                <w:b/>
              </w:rPr>
              <w:t>Route</w:t>
            </w:r>
            <w:r>
              <w:rPr>
                <w:rFonts w:ascii="Arial" w:hAnsi="Arial" w:cs="Arial"/>
                <w:b/>
              </w:rPr>
              <w:t>:</w:t>
            </w:r>
          </w:p>
        </w:tc>
        <w:tc>
          <w:tcPr>
            <w:tcW w:w="7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57DAA0" w14:textId="77777777" w:rsidR="00E94E49" w:rsidRPr="00E94E49" w:rsidRDefault="00E94E49" w:rsidP="00752314">
            <w:pPr>
              <w:spacing w:line="276" w:lineRule="auto"/>
              <w:rPr>
                <w:rFonts w:ascii="Arial" w:hAnsi="Arial" w:cs="Arial"/>
                <w:b/>
                <w:color w:val="000000" w:themeColor="text1"/>
              </w:rPr>
            </w:pPr>
            <w:r w:rsidRPr="00694A19">
              <w:rPr>
                <w:rFonts w:ascii="Arial" w:hAnsi="Arial" w:cs="Arial"/>
                <w:b/>
              </w:rPr>
              <w:t>Summary of route:</w:t>
            </w:r>
          </w:p>
        </w:tc>
        <w:tc>
          <w:tcPr>
            <w:tcW w:w="2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6AF301" w14:textId="77777777" w:rsidR="00E94E49" w:rsidRPr="00694A19" w:rsidRDefault="00E94E49" w:rsidP="00752314">
            <w:pPr>
              <w:spacing w:line="360" w:lineRule="auto"/>
              <w:rPr>
                <w:rFonts w:ascii="Arial" w:hAnsi="Arial" w:cs="Arial"/>
                <w:b/>
              </w:rPr>
            </w:pPr>
            <w:r w:rsidRPr="00694A19">
              <w:rPr>
                <w:rFonts w:ascii="Arial" w:hAnsi="Arial" w:cs="Arial"/>
                <w:b/>
              </w:rPr>
              <w:t>Tick any that apply</w:t>
            </w:r>
          </w:p>
        </w:tc>
      </w:tr>
      <w:tr w:rsidR="00E94E49" w14:paraId="30F00F8C" w14:textId="77777777" w:rsidTr="00752314">
        <w:trPr>
          <w:trHeight w:val="20"/>
        </w:trPr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F5F08C" w14:textId="77777777" w:rsidR="00E94E49" w:rsidRDefault="00E94E49" w:rsidP="00752314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Route 1</w:t>
            </w:r>
          </w:p>
        </w:tc>
        <w:tc>
          <w:tcPr>
            <w:tcW w:w="7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19EDFE" w14:textId="253C94BB" w:rsidR="00E94E49" w:rsidRPr="00E94E49" w:rsidRDefault="00EE2323" w:rsidP="00752314">
            <w:pPr>
              <w:spacing w:line="276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rivate tenure </w:t>
            </w:r>
            <w:r w:rsidR="00E94E49">
              <w:rPr>
                <w:rFonts w:ascii="Arial" w:hAnsi="Arial" w:cs="Arial"/>
                <w:sz w:val="20"/>
                <w:szCs w:val="20"/>
              </w:rPr>
              <w:t xml:space="preserve">SAP bands D-G </w:t>
            </w:r>
            <w:r w:rsidR="00E94E49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households with a gross household income less than £31,000. </w:t>
            </w:r>
          </w:p>
        </w:tc>
        <w:tc>
          <w:tcPr>
            <w:tcW w:w="2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CC1FE3" w14:textId="77777777" w:rsidR="00E94E49" w:rsidRDefault="00E94E49" w:rsidP="00752314">
            <w:pPr>
              <w:spacing w:line="36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E94E49" w14:paraId="2F9E7EED" w14:textId="77777777" w:rsidTr="00752314">
        <w:trPr>
          <w:trHeight w:val="20"/>
        </w:trPr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913DA9" w14:textId="77777777" w:rsidR="00E94E49" w:rsidRDefault="00E94E49" w:rsidP="00752314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Route 2</w:t>
            </w:r>
          </w:p>
        </w:tc>
        <w:tc>
          <w:tcPr>
            <w:tcW w:w="7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F74107" w14:textId="06CFD010" w:rsidR="00E94E49" w:rsidRDefault="00EE2323" w:rsidP="00752314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Owner-occupied or private tenure </w:t>
            </w:r>
            <w:r w:rsidR="00E94E49">
              <w:rPr>
                <w:rFonts w:ascii="Arial" w:hAnsi="Arial" w:cs="Arial"/>
                <w:sz w:val="20"/>
                <w:szCs w:val="20"/>
              </w:rPr>
              <w:t>SAP bands E-G households that meet a combination of two of the following:</w:t>
            </w:r>
          </w:p>
        </w:tc>
        <w:tc>
          <w:tcPr>
            <w:tcW w:w="2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869211" w14:textId="77777777" w:rsidR="00E94E49" w:rsidRDefault="00E94E49" w:rsidP="00752314">
            <w:pPr>
              <w:spacing w:line="36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E94E49" w14:paraId="4FE5288A" w14:textId="77777777" w:rsidTr="00752314">
        <w:trPr>
          <w:trHeight w:val="20"/>
        </w:trPr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782189" w14:textId="77777777" w:rsidR="00E94E49" w:rsidRDefault="00E94E49" w:rsidP="00752314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7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AB8400" w14:textId="77777777" w:rsidR="00E94E49" w:rsidRDefault="00E94E49" w:rsidP="00752314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Proxy 1)</w:t>
            </w:r>
            <w:r>
              <w:rPr>
                <w:rFonts w:ascii="Arial" w:hAnsi="Arial" w:cs="Arial"/>
                <w:sz w:val="20"/>
                <w:szCs w:val="20"/>
              </w:rPr>
              <w:t xml:space="preserve"> Homes in England in Lower-layer Super Output Area 1-3 (LSOA). [Proxy 1 cannot be used with proxy 3].</w:t>
            </w:r>
          </w:p>
        </w:tc>
        <w:tc>
          <w:tcPr>
            <w:tcW w:w="2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F3B7F5" w14:textId="77777777" w:rsidR="00E94E49" w:rsidRDefault="00E94E49" w:rsidP="00752314">
            <w:pPr>
              <w:spacing w:line="36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E94E49" w14:paraId="1A51B8C6" w14:textId="77777777" w:rsidTr="00752314">
        <w:trPr>
          <w:trHeight w:val="20"/>
        </w:trPr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511DC3" w14:textId="77777777" w:rsidR="00E94E49" w:rsidRDefault="00E94E49" w:rsidP="00752314">
            <w:pPr>
              <w:spacing w:line="360" w:lineRule="auto"/>
              <w:rPr>
                <w:b/>
                <w:sz w:val="20"/>
                <w:szCs w:val="20"/>
              </w:rPr>
            </w:pPr>
          </w:p>
        </w:tc>
        <w:tc>
          <w:tcPr>
            <w:tcW w:w="7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EF7D55" w14:textId="77777777" w:rsidR="00E94E49" w:rsidRPr="00694A19" w:rsidRDefault="00E94E49" w:rsidP="00752314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Proxy 2)</w:t>
            </w:r>
            <w:r>
              <w:rPr>
                <w:rFonts w:ascii="Arial" w:hAnsi="Arial" w:cs="Arial"/>
                <w:sz w:val="20"/>
                <w:szCs w:val="20"/>
              </w:rPr>
              <w:t xml:space="preserve"> Householders receiving a Council Tax rebate (rebates based on low income only, excludes single person rebates).</w:t>
            </w:r>
          </w:p>
        </w:tc>
        <w:tc>
          <w:tcPr>
            <w:tcW w:w="2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A80843" w14:textId="77777777" w:rsidR="00E94E49" w:rsidRDefault="00E94E49" w:rsidP="00752314">
            <w:pPr>
              <w:spacing w:line="360" w:lineRule="auto"/>
              <w:rPr>
                <w:b/>
                <w:sz w:val="20"/>
              </w:rPr>
            </w:pPr>
          </w:p>
        </w:tc>
      </w:tr>
      <w:tr w:rsidR="00E94E49" w14:paraId="3E489DAF" w14:textId="77777777" w:rsidTr="00752314">
        <w:trPr>
          <w:trHeight w:val="20"/>
        </w:trPr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2A53E1" w14:textId="77777777" w:rsidR="00E94E49" w:rsidRDefault="00E94E49" w:rsidP="00752314">
            <w:pPr>
              <w:spacing w:line="360" w:lineRule="auto"/>
              <w:rPr>
                <w:b/>
                <w:sz w:val="20"/>
                <w:szCs w:val="20"/>
              </w:rPr>
            </w:pPr>
          </w:p>
        </w:tc>
        <w:tc>
          <w:tcPr>
            <w:tcW w:w="7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E0B150" w14:textId="77777777" w:rsidR="00E94E49" w:rsidRDefault="00E94E49" w:rsidP="00752314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Proxy 3)</w:t>
            </w:r>
            <w:r>
              <w:rPr>
                <w:rFonts w:ascii="Arial" w:hAnsi="Arial" w:cs="Arial"/>
                <w:sz w:val="20"/>
                <w:szCs w:val="20"/>
              </w:rPr>
              <w:t xml:space="preserve"> Householders vulnerable to living in a cold home as identified in the NICE Guidance</w:t>
            </w:r>
            <w:r>
              <w:rPr>
                <w:rStyle w:val="FootnoteReference"/>
                <w:rFonts w:ascii="Arial" w:hAnsi="Arial" w:cs="Arial"/>
                <w:sz w:val="20"/>
                <w:szCs w:val="20"/>
              </w:rPr>
              <w:footnoteReference w:customMarkFollows="1" w:id="1"/>
              <w:t>2</w:t>
            </w:r>
            <w:r>
              <w:rPr>
                <w:rFonts w:ascii="Arial" w:hAnsi="Arial" w:cs="Arial"/>
                <w:sz w:val="20"/>
                <w:szCs w:val="20"/>
              </w:rPr>
              <w:t>. Only one proxy from the list can be used, excludes the proxy ‘low income’. [Proxy 3 cannot be used with proxy 1].</w:t>
            </w:r>
          </w:p>
        </w:tc>
        <w:tc>
          <w:tcPr>
            <w:tcW w:w="2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FF03FB" w14:textId="77777777" w:rsidR="00E94E49" w:rsidRDefault="00E94E49" w:rsidP="00752314">
            <w:pPr>
              <w:spacing w:line="360" w:lineRule="auto"/>
              <w:rPr>
                <w:b/>
                <w:sz w:val="20"/>
              </w:rPr>
            </w:pPr>
          </w:p>
        </w:tc>
      </w:tr>
      <w:tr w:rsidR="00E94E49" w14:paraId="67C496B8" w14:textId="77777777" w:rsidTr="00752314">
        <w:trPr>
          <w:trHeight w:val="20"/>
        </w:trPr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D612D4" w14:textId="77777777" w:rsidR="00E94E49" w:rsidRDefault="00E94E49" w:rsidP="00752314">
            <w:pPr>
              <w:spacing w:line="360" w:lineRule="auto"/>
              <w:rPr>
                <w:b/>
                <w:sz w:val="20"/>
                <w:szCs w:val="20"/>
              </w:rPr>
            </w:pPr>
          </w:p>
        </w:tc>
        <w:tc>
          <w:tcPr>
            <w:tcW w:w="7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9CF0BB" w14:textId="77777777" w:rsidR="00E94E49" w:rsidRDefault="00E94E49" w:rsidP="00752314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Proxy 4)</w:t>
            </w:r>
            <w:r>
              <w:rPr>
                <w:rFonts w:ascii="Arial" w:hAnsi="Arial" w:cs="Arial"/>
                <w:sz w:val="20"/>
                <w:szCs w:val="20"/>
              </w:rPr>
              <w:t xml:space="preserve"> A householder receiving free school meals due to low-income</w:t>
            </w:r>
          </w:p>
        </w:tc>
        <w:tc>
          <w:tcPr>
            <w:tcW w:w="2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CC2C19" w14:textId="77777777" w:rsidR="00E94E49" w:rsidRDefault="00E94E49" w:rsidP="00752314">
            <w:pPr>
              <w:spacing w:line="360" w:lineRule="auto"/>
              <w:rPr>
                <w:b/>
                <w:sz w:val="20"/>
              </w:rPr>
            </w:pPr>
          </w:p>
        </w:tc>
      </w:tr>
      <w:tr w:rsidR="00E94E49" w14:paraId="4253E82C" w14:textId="77777777" w:rsidTr="00752314">
        <w:trPr>
          <w:trHeight w:val="20"/>
        </w:trPr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D6F04D" w14:textId="77777777" w:rsidR="00E94E49" w:rsidRDefault="00E94E49" w:rsidP="00752314">
            <w:pPr>
              <w:spacing w:line="360" w:lineRule="auto"/>
              <w:rPr>
                <w:b/>
                <w:sz w:val="20"/>
                <w:szCs w:val="20"/>
              </w:rPr>
            </w:pPr>
          </w:p>
        </w:tc>
        <w:tc>
          <w:tcPr>
            <w:tcW w:w="7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CDA38B" w14:textId="77777777" w:rsidR="00E94E49" w:rsidRDefault="00E94E49" w:rsidP="00752314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Proxy 5)</w:t>
            </w:r>
            <w:r>
              <w:rPr>
                <w:rFonts w:ascii="Arial" w:hAnsi="Arial" w:cs="Arial"/>
                <w:sz w:val="20"/>
                <w:szCs w:val="20"/>
              </w:rPr>
              <w:t xml:space="preserve"> A householder supported by a LA run scheme, that has been named and described by the LA as supporting low income and vulnerable households for the purposes of NICE Guideline.</w:t>
            </w:r>
          </w:p>
        </w:tc>
        <w:tc>
          <w:tcPr>
            <w:tcW w:w="2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080927" w14:textId="77777777" w:rsidR="00E94E49" w:rsidRDefault="00E94E49" w:rsidP="00752314">
            <w:pPr>
              <w:spacing w:line="360" w:lineRule="auto"/>
              <w:rPr>
                <w:b/>
                <w:sz w:val="20"/>
              </w:rPr>
            </w:pPr>
          </w:p>
        </w:tc>
      </w:tr>
      <w:tr w:rsidR="00E94E49" w14:paraId="001C326C" w14:textId="77777777" w:rsidTr="00752314">
        <w:trPr>
          <w:trHeight w:val="20"/>
        </w:trPr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FEB302" w14:textId="77777777" w:rsidR="00E94E49" w:rsidRDefault="00E94E49" w:rsidP="00752314">
            <w:pPr>
              <w:spacing w:line="360" w:lineRule="auto"/>
              <w:rPr>
                <w:b/>
                <w:sz w:val="20"/>
                <w:szCs w:val="20"/>
              </w:rPr>
            </w:pPr>
          </w:p>
        </w:tc>
        <w:tc>
          <w:tcPr>
            <w:tcW w:w="7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261117" w14:textId="77777777" w:rsidR="00E94E49" w:rsidRPr="000F0FBB" w:rsidRDefault="00E94E49" w:rsidP="00752314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Proxy 6)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A household referred to the LA for support by their energy supplier or Citizen's Advice because they are struggling to pay their electricity and gas bills.</w:t>
            </w:r>
            <w:r>
              <w:rPr>
                <w:rFonts w:ascii="Arial" w:hAnsi="Arial" w:cs="Arial"/>
                <w:sz w:val="20"/>
                <w:szCs w:val="20"/>
              </w:rPr>
              <w:t xml:space="preserve"> Proxy 6 cannot be used with proxy 7].</w:t>
            </w:r>
          </w:p>
        </w:tc>
        <w:tc>
          <w:tcPr>
            <w:tcW w:w="2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6A967D" w14:textId="77777777" w:rsidR="00E94E49" w:rsidRDefault="00E94E49" w:rsidP="00752314">
            <w:pPr>
              <w:spacing w:line="360" w:lineRule="auto"/>
              <w:rPr>
                <w:b/>
                <w:sz w:val="20"/>
              </w:rPr>
            </w:pPr>
          </w:p>
        </w:tc>
      </w:tr>
      <w:tr w:rsidR="00E94E49" w14:paraId="5284A69E" w14:textId="77777777" w:rsidTr="00752314">
        <w:trPr>
          <w:trHeight w:val="20"/>
        </w:trPr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C71A1F" w14:textId="77777777" w:rsidR="00E94E49" w:rsidRDefault="00E94E49" w:rsidP="00752314">
            <w:pPr>
              <w:spacing w:line="360" w:lineRule="auto"/>
              <w:rPr>
                <w:b/>
                <w:sz w:val="20"/>
                <w:szCs w:val="20"/>
              </w:rPr>
            </w:pPr>
          </w:p>
        </w:tc>
        <w:tc>
          <w:tcPr>
            <w:tcW w:w="7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41FCA3" w14:textId="77777777" w:rsidR="00E94E49" w:rsidRPr="00E94E49" w:rsidRDefault="00E94E49" w:rsidP="00752314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Proxy 7)</w:t>
            </w:r>
            <w:r>
              <w:rPr>
                <w:rFonts w:ascii="Arial" w:hAnsi="Arial" w:cs="Arial"/>
                <w:sz w:val="20"/>
                <w:szCs w:val="20"/>
              </w:rPr>
              <w:t xml:space="preserve"> Households identified through supplier debt data. [Proxy 7 cannot be used with proxy 6].</w:t>
            </w:r>
          </w:p>
        </w:tc>
        <w:tc>
          <w:tcPr>
            <w:tcW w:w="2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85FE95" w14:textId="77777777" w:rsidR="00E94E49" w:rsidRDefault="00E94E49" w:rsidP="00752314">
            <w:pPr>
              <w:spacing w:line="360" w:lineRule="auto"/>
              <w:rPr>
                <w:b/>
                <w:sz w:val="20"/>
              </w:rPr>
            </w:pPr>
          </w:p>
        </w:tc>
      </w:tr>
      <w:tr w:rsidR="00E94E49" w14:paraId="0824C9E4" w14:textId="77777777" w:rsidTr="00752314">
        <w:trPr>
          <w:trHeight w:val="20"/>
        </w:trPr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F8EB6B" w14:textId="77777777" w:rsidR="00E94E49" w:rsidRDefault="00E94E49" w:rsidP="00752314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Route 3</w:t>
            </w:r>
          </w:p>
        </w:tc>
        <w:tc>
          <w:tcPr>
            <w:tcW w:w="7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6C308C" w14:textId="0A851D13" w:rsidR="00E94E49" w:rsidRPr="00694A19" w:rsidRDefault="00EE2323" w:rsidP="00752314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rivate tenure </w:t>
            </w:r>
            <w:r w:rsidR="00E94E49">
              <w:rPr>
                <w:rFonts w:ascii="Arial" w:hAnsi="Arial" w:cs="Arial"/>
                <w:sz w:val="20"/>
                <w:szCs w:val="20"/>
              </w:rPr>
              <w:t>SAP bands D-G households that have been identified by their doctor or GP as low-income and vulnerable, with an occupant whose health conditions may be impacted further by living in a cold home. These health conditions may be cardiovascular, respiratory, immunosuppressed, or limited mobility related.</w:t>
            </w:r>
          </w:p>
        </w:tc>
        <w:tc>
          <w:tcPr>
            <w:tcW w:w="2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8F7268" w14:textId="77777777" w:rsidR="00E94E49" w:rsidRDefault="00E94E49" w:rsidP="00752314">
            <w:pPr>
              <w:spacing w:line="360" w:lineRule="auto"/>
              <w:rPr>
                <w:b/>
                <w:sz w:val="20"/>
              </w:rPr>
            </w:pPr>
          </w:p>
        </w:tc>
      </w:tr>
      <w:tr w:rsidR="00E94E49" w14:paraId="1568472C" w14:textId="77777777" w:rsidTr="00752314">
        <w:trPr>
          <w:trHeight w:val="20"/>
        </w:trPr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61D599" w14:textId="77777777" w:rsidR="00E94E49" w:rsidRDefault="00E94E49" w:rsidP="00752314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Route 4</w:t>
            </w:r>
          </w:p>
        </w:tc>
        <w:tc>
          <w:tcPr>
            <w:tcW w:w="7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4BF0AC" w14:textId="3BA62D10" w:rsidR="00E94E49" w:rsidRPr="00694A19" w:rsidRDefault="00EE2323" w:rsidP="00752314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Owner-occupier </w:t>
            </w:r>
            <w:r w:rsidR="00E94E49">
              <w:rPr>
                <w:rFonts w:ascii="Arial" w:hAnsi="Arial" w:cs="Arial"/>
                <w:sz w:val="20"/>
                <w:szCs w:val="20"/>
              </w:rPr>
              <w:t xml:space="preserve">SAP band D-G households </w:t>
            </w:r>
            <w:r>
              <w:rPr>
                <w:rFonts w:ascii="Arial" w:hAnsi="Arial" w:cs="Arial"/>
                <w:sz w:val="20"/>
                <w:szCs w:val="20"/>
              </w:rPr>
              <w:t xml:space="preserve">or private rented sector E-G homes </w:t>
            </w:r>
            <w:r w:rsidR="00E94E49">
              <w:rPr>
                <w:rFonts w:ascii="Arial" w:hAnsi="Arial" w:cs="Arial"/>
                <w:sz w:val="20"/>
                <w:szCs w:val="20"/>
              </w:rPr>
              <w:t>that are referred under Route 4: Bespoke Targeting for low income and vulnerable households, who are not eligible under existing routes.</w:t>
            </w:r>
          </w:p>
        </w:tc>
        <w:tc>
          <w:tcPr>
            <w:tcW w:w="2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CE91F" w14:textId="77777777" w:rsidR="00E94E49" w:rsidRDefault="00E94E49" w:rsidP="00752314">
            <w:pPr>
              <w:spacing w:line="360" w:lineRule="auto"/>
              <w:rPr>
                <w:b/>
                <w:sz w:val="20"/>
              </w:rPr>
            </w:pPr>
          </w:p>
        </w:tc>
      </w:tr>
    </w:tbl>
    <w:p w14:paraId="1A985495" w14:textId="77777777" w:rsidR="00E94E49" w:rsidRPr="00B1525A" w:rsidRDefault="00E94E49" w:rsidP="00C943D4">
      <w:pPr>
        <w:spacing w:after="0" w:line="240" w:lineRule="auto"/>
      </w:pPr>
    </w:p>
    <w:p w14:paraId="652DE51B" w14:textId="78B87844" w:rsidR="00D57191" w:rsidRPr="00656606" w:rsidRDefault="00D57191" w:rsidP="00656606">
      <w:pPr>
        <w:spacing w:after="0" w:line="240" w:lineRule="auto"/>
        <w:jc w:val="both"/>
      </w:pPr>
    </w:p>
    <w:sectPr w:rsidR="00D57191" w:rsidRPr="00656606" w:rsidSect="00E94E49">
      <w:headerReference w:type="even" r:id="rId13"/>
      <w:footerReference w:type="even" r:id="rId14"/>
      <w:headerReference w:type="first" r:id="rId15"/>
      <w:footerReference w:type="first" r:id="rId16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094EDFF" w14:textId="77777777" w:rsidR="003779FD" w:rsidRDefault="003779FD" w:rsidP="00452D5E">
      <w:pPr>
        <w:spacing w:after="0" w:line="240" w:lineRule="auto"/>
      </w:pPr>
      <w:r>
        <w:separator/>
      </w:r>
    </w:p>
  </w:endnote>
  <w:endnote w:type="continuationSeparator" w:id="0">
    <w:p w14:paraId="3DD02999" w14:textId="77777777" w:rsidR="003779FD" w:rsidRDefault="003779FD" w:rsidP="00452D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039E48" w14:textId="77777777" w:rsidR="00452D5E" w:rsidRDefault="00482005" w:rsidP="00452D5E">
    <w:pPr>
      <w:pStyle w:val="Footer"/>
      <w:jc w:val="center"/>
    </w:pPr>
    <w:r>
      <w:fldChar w:fldCharType="begin" w:fldLock="1"/>
    </w:r>
    <w:r>
      <w:instrText xml:space="preserve"> DOCPROPERTY bjFooterEvenPageDocProperty \* MERGEFORMAT </w:instrText>
    </w:r>
    <w:r>
      <w:fldChar w:fldCharType="separate"/>
    </w:r>
    <w:r w:rsidR="00452D5E" w:rsidRPr="00452D5E">
      <w:rPr>
        <w:rFonts w:ascii="Verdana" w:hAnsi="Verdana"/>
        <w:bCs/>
        <w:color w:val="000000"/>
        <w:sz w:val="20"/>
        <w:szCs w:val="20"/>
        <w:lang w:val="en-US"/>
      </w:rPr>
      <w:t>Internal Only</w:t>
    </w:r>
    <w:r>
      <w:rPr>
        <w:rFonts w:ascii="Verdana" w:hAnsi="Verdana"/>
        <w:bCs/>
        <w:color w:val="000000"/>
        <w:sz w:val="20"/>
        <w:szCs w:val="20"/>
        <w:lang w:val="en-US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B1FAE6" w14:textId="77777777" w:rsidR="00452D5E" w:rsidRDefault="00482005" w:rsidP="00452D5E">
    <w:pPr>
      <w:pStyle w:val="Footer"/>
      <w:jc w:val="center"/>
    </w:pPr>
    <w:r>
      <w:fldChar w:fldCharType="begin" w:fldLock="1"/>
    </w:r>
    <w:r>
      <w:instrText xml:space="preserve"> DOCPROPERTY bjFooterFirstPageDocProperty \* MERGEFORMAT </w:instrText>
    </w:r>
    <w:r>
      <w:fldChar w:fldCharType="separate"/>
    </w:r>
    <w:r w:rsidR="00452D5E" w:rsidRPr="00452D5E">
      <w:rPr>
        <w:rFonts w:ascii="Verdana" w:hAnsi="Verdana"/>
        <w:bCs/>
        <w:color w:val="000000"/>
        <w:sz w:val="20"/>
        <w:szCs w:val="20"/>
        <w:lang w:val="en-US"/>
      </w:rPr>
      <w:t>Internal Only</w:t>
    </w:r>
    <w:r>
      <w:rPr>
        <w:rFonts w:ascii="Verdana" w:hAnsi="Verdana"/>
        <w:bCs/>
        <w:color w:val="000000"/>
        <w:sz w:val="20"/>
        <w:szCs w:val="20"/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CDB4FB5" w14:textId="77777777" w:rsidR="003779FD" w:rsidRDefault="003779FD" w:rsidP="00452D5E">
      <w:pPr>
        <w:spacing w:after="0" w:line="240" w:lineRule="auto"/>
      </w:pPr>
      <w:r>
        <w:separator/>
      </w:r>
    </w:p>
  </w:footnote>
  <w:footnote w:type="continuationSeparator" w:id="0">
    <w:p w14:paraId="0970DCEA" w14:textId="77777777" w:rsidR="003779FD" w:rsidRDefault="003779FD" w:rsidP="00452D5E">
      <w:pPr>
        <w:spacing w:after="0" w:line="240" w:lineRule="auto"/>
      </w:pPr>
      <w:r>
        <w:continuationSeparator/>
      </w:r>
    </w:p>
  </w:footnote>
  <w:footnote w:id="1">
    <w:p w14:paraId="5C7F0E97" w14:textId="77777777" w:rsidR="00E94E49" w:rsidRDefault="00E94E49" w:rsidP="00E94E49">
      <w:pPr>
        <w:pStyle w:val="FootnoteText"/>
      </w:pPr>
      <w:r>
        <w:rPr>
          <w:rStyle w:val="FootnoteReference"/>
        </w:rPr>
        <w:t>2</w:t>
      </w:r>
      <w:r>
        <w:t xml:space="preserve"> </w:t>
      </w:r>
      <w:hyperlink r:id="rId1" w:anchor="recommendation-2-ensure-there-is-a-singlepointofcontact-health-and-housing-referral-service-for" w:history="1">
        <w:r>
          <w:rPr>
            <w:rStyle w:val="Hyperlink"/>
          </w:rPr>
          <w:t>https://www.nice.org.uk/guidance/ng6/chapter/1-Recommendations#recommendation-2-ensure-there-is-a-singlepointofcontact-health-and-housing-referral-service-for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BD1484" w14:textId="77777777" w:rsidR="00452D5E" w:rsidRDefault="00482005" w:rsidP="00452D5E">
    <w:pPr>
      <w:pStyle w:val="Header"/>
      <w:jc w:val="center"/>
    </w:pPr>
    <w:r>
      <w:fldChar w:fldCharType="begin" w:fldLock="1"/>
    </w:r>
    <w:r>
      <w:instrText xml:space="preserve"> DOCPROPERTY bjHeaderEvenPageDocProperty \* MERGEFORMAT </w:instrText>
    </w:r>
    <w:r>
      <w:fldChar w:fldCharType="separate"/>
    </w:r>
    <w:r w:rsidR="00452D5E" w:rsidRPr="00452D5E">
      <w:rPr>
        <w:rFonts w:ascii="Verdana" w:hAnsi="Verdana"/>
        <w:bCs/>
        <w:color w:val="000000"/>
        <w:sz w:val="20"/>
        <w:szCs w:val="20"/>
        <w:lang w:val="en-US"/>
      </w:rPr>
      <w:t>Internal Only</w:t>
    </w:r>
    <w:r>
      <w:rPr>
        <w:rFonts w:ascii="Verdana" w:hAnsi="Verdana"/>
        <w:bCs/>
        <w:color w:val="000000"/>
        <w:sz w:val="20"/>
        <w:szCs w:val="20"/>
        <w:lang w:val="en-US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DA52721" w14:textId="77777777" w:rsidR="00452D5E" w:rsidRDefault="00482005" w:rsidP="00452D5E">
    <w:pPr>
      <w:pStyle w:val="Header"/>
      <w:jc w:val="center"/>
    </w:pPr>
    <w:r>
      <w:fldChar w:fldCharType="begin" w:fldLock="1"/>
    </w:r>
    <w:r>
      <w:instrText xml:space="preserve"> DOCPROPERTY bjHeaderFirstPageDocProperty \* MERGEFORMAT </w:instrText>
    </w:r>
    <w:r>
      <w:fldChar w:fldCharType="separate"/>
    </w:r>
    <w:r w:rsidR="00452D5E" w:rsidRPr="00452D5E">
      <w:rPr>
        <w:rFonts w:ascii="Verdana" w:hAnsi="Verdana"/>
        <w:bCs/>
        <w:color w:val="000000"/>
        <w:sz w:val="20"/>
        <w:szCs w:val="20"/>
        <w:lang w:val="en-US"/>
      </w:rPr>
      <w:t>Internal Only</w:t>
    </w:r>
    <w:r>
      <w:rPr>
        <w:rFonts w:ascii="Verdana" w:hAnsi="Verdana"/>
        <w:bCs/>
        <w:color w:val="000000"/>
        <w:sz w:val="20"/>
        <w:szCs w:val="20"/>
        <w:lang w:val="en-US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FC0B20"/>
    <w:multiLevelType w:val="hybridMultilevel"/>
    <w:tmpl w:val="1D1AD2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OwNDQyNrE0MTU3NbNU0lEKTi0uzszPAykwrAUAlaGz0SwAAAA="/>
  </w:docVars>
  <w:rsids>
    <w:rsidRoot w:val="00452D5E"/>
    <w:rsid w:val="000B7F94"/>
    <w:rsid w:val="000F0FBB"/>
    <w:rsid w:val="001418AF"/>
    <w:rsid w:val="001C2B23"/>
    <w:rsid w:val="002359B8"/>
    <w:rsid w:val="00237503"/>
    <w:rsid w:val="002B44BE"/>
    <w:rsid w:val="003779FD"/>
    <w:rsid w:val="003B7C5F"/>
    <w:rsid w:val="00423B1B"/>
    <w:rsid w:val="004277FE"/>
    <w:rsid w:val="0044757B"/>
    <w:rsid w:val="00452D5E"/>
    <w:rsid w:val="00462333"/>
    <w:rsid w:val="00482005"/>
    <w:rsid w:val="004B323D"/>
    <w:rsid w:val="004E2E1E"/>
    <w:rsid w:val="00545C96"/>
    <w:rsid w:val="00562C31"/>
    <w:rsid w:val="00563C9C"/>
    <w:rsid w:val="005B1F9D"/>
    <w:rsid w:val="00656606"/>
    <w:rsid w:val="00681CDD"/>
    <w:rsid w:val="00694A19"/>
    <w:rsid w:val="006B6A1B"/>
    <w:rsid w:val="00893267"/>
    <w:rsid w:val="009D30A1"/>
    <w:rsid w:val="00A22751"/>
    <w:rsid w:val="00A3278C"/>
    <w:rsid w:val="00AE3B40"/>
    <w:rsid w:val="00B1525A"/>
    <w:rsid w:val="00B215C2"/>
    <w:rsid w:val="00B44E56"/>
    <w:rsid w:val="00C13112"/>
    <w:rsid w:val="00C943D4"/>
    <w:rsid w:val="00C96586"/>
    <w:rsid w:val="00CA49E5"/>
    <w:rsid w:val="00CD07D1"/>
    <w:rsid w:val="00D53DD1"/>
    <w:rsid w:val="00D57191"/>
    <w:rsid w:val="00DA44F8"/>
    <w:rsid w:val="00DE3DBE"/>
    <w:rsid w:val="00E94E49"/>
    <w:rsid w:val="00EB24CF"/>
    <w:rsid w:val="00EC558A"/>
    <w:rsid w:val="00EE2323"/>
    <w:rsid w:val="00FE6A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B4140F"/>
  <w15:chartTrackingRefBased/>
  <w15:docId w15:val="{12229859-6B5F-40FF-A0A2-56DE8E7646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52D5E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52D5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52D5E"/>
  </w:style>
  <w:style w:type="paragraph" w:styleId="Footer">
    <w:name w:val="footer"/>
    <w:basedOn w:val="Normal"/>
    <w:link w:val="FooterChar"/>
    <w:uiPriority w:val="99"/>
    <w:unhideWhenUsed/>
    <w:rsid w:val="00452D5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52D5E"/>
  </w:style>
  <w:style w:type="character" w:styleId="Hyperlink">
    <w:name w:val="Hyperlink"/>
    <w:basedOn w:val="DefaultParagraphFont"/>
    <w:uiPriority w:val="99"/>
    <w:unhideWhenUsed/>
    <w:rsid w:val="00452D5E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452D5E"/>
    <w:pPr>
      <w:ind w:left="720"/>
      <w:contextualSpacing/>
    </w:pPr>
  </w:style>
  <w:style w:type="table" w:styleId="TableGrid">
    <w:name w:val="Table Grid"/>
    <w:basedOn w:val="TableNormal"/>
    <w:uiPriority w:val="39"/>
    <w:rsid w:val="00452D5E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4277F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277F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277FE"/>
    <w:rPr>
      <w:vertAlign w:val="superscript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277F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277F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5001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oter" Target="footer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nice.org.uk/guidance/ng6/chapter/1-Recommendation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haredContentType xmlns="Microsoft.SharePoint.Taxonomy.ContentTypeSync" SourceId="ca9306fc-8436-45f0-b931-e34f519be3a3" ContentTypeId="0x01010032640DAD0EFF63499F40C6F300FF9AAD" PreviousValue="true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scriptor xmlns="631298fc-6a88-4548-b7d9-3b164918c4a3" xsi:nil="true"/>
    <Classification xmlns="631298fc-6a88-4548-b7d9-3b164918c4a3">Unclassified</Classification>
    <Select_x0020_Content_x0020_Type_x0020_Above xmlns="631298fc-6a88-4548-b7d9-3b164918c4a3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Select Content Type" ma:contentTypeID="0x01010032640DAD0EFF63499F40C6F300FF9AAD00F62FD68ACB307548B4F5F771F2756625" ma:contentTypeVersion="0" ma:contentTypeDescription="Select Content Type from drop-down above" ma:contentTypeScope="" ma:versionID="41b222de0aa1f9ed1fbe60b59ed793d6">
  <xsd:schema xmlns:xsd="http://www.w3.org/2001/XMLSchema" xmlns:xs="http://www.w3.org/2001/XMLSchema" xmlns:p="http://schemas.microsoft.com/office/2006/metadata/properties" xmlns:ns2="631298fc-6a88-4548-b7d9-3b164918c4a3" targetNamespace="http://schemas.microsoft.com/office/2006/metadata/properties" ma:root="true" ma:fieldsID="8c47acffc792ce52ed0037d400f54a89" ns2:_="">
    <xsd:import namespace="631298fc-6a88-4548-b7d9-3b164918c4a3"/>
    <xsd:element name="properties">
      <xsd:complexType>
        <xsd:sequence>
          <xsd:element name="documentManagement">
            <xsd:complexType>
              <xsd:all>
                <xsd:element ref="ns2:Select_x0020_Content_x0020_Type_x0020_Above" minOccurs="0"/>
                <xsd:element ref="ns2:Classification" minOccurs="0"/>
                <xsd:element ref="ns2:Descripto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1298fc-6a88-4548-b7d9-3b164918c4a3" elementFormDefault="qualified">
    <xsd:import namespace="http://schemas.microsoft.com/office/2006/documentManagement/types"/>
    <xsd:import namespace="http://schemas.microsoft.com/office/infopath/2007/PartnerControls"/>
    <xsd:element name="Select_x0020_Content_x0020_Type_x0020_Above" ma:index="1" nillable="true" ma:displayName="Select Content Type Above" ma:description="Ensure you select the correct Content Type" ma:hidden="true" ma:internalName="Select_x0020_Content_x0020_Type_x0020_Above" ma:readOnly="false">
      <xsd:simpleType>
        <xsd:restriction base="dms:Text">
          <xsd:maxLength value="1"/>
        </xsd:restriction>
      </xsd:simpleType>
    </xsd:element>
    <xsd:element name="Classification" ma:index="3" nillable="true" ma:displayName="Classification" ma:default="Unclassified" ma:format="Dropdown" ma:hidden="true" ma:internalName="Classification" ma:readOnly="false">
      <xsd:simpleType>
        <xsd:restriction base="dms:Choice">
          <xsd:enumeration value="Unclassified"/>
          <xsd:enumeration value="Protect"/>
          <xsd:enumeration value="Restricted"/>
        </xsd:restriction>
      </xsd:simpleType>
    </xsd:element>
    <xsd:element name="Descriptor" ma:index="4" nillable="true" ma:displayName="Descriptor" ma:format="Dropdown" ma:hidden="true" ma:internalName="Descriptor" ma:readOnly="false">
      <xsd:simpleType>
        <xsd:restriction base="dms:Choice">
          <xsd:enumeration value="Commercial"/>
          <xsd:enumeration value="Management"/>
          <xsd:enumeration value="Market Sensitive"/>
          <xsd:enumeration value="Staff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0" ma:displayName="Content Type"/>
        <xsd:element ref="dc:title" minOccurs="0" maxOccurs="1" ma:index="2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sisl xmlns:xsd="http://www.w3.org/2001/XMLSchema" xmlns:xsi="http://www.w3.org/2001/XMLSchema-instance" xmlns="http://www.boldonjames.com/2008/01/sie/internal/label" sislVersion="0" policy="973096ae-7329-4b3b-9368-47aeba6959e1" origin="userSelected">
  <element uid="id_classification_nonbusiness" value=""/>
</sisl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26951A-E9FC-431A-AEC2-878C37A089A1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71A653A7-E1A0-4C93-93A3-716C65463E2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09535B9-384B-4E06-9E76-EA760787041D}">
  <ds:schemaRefs>
    <ds:schemaRef ds:uri="http://purl.org/dc/elements/1.1/"/>
    <ds:schemaRef ds:uri="http://schemas.microsoft.com/office/2006/metadata/properties"/>
    <ds:schemaRef ds:uri="http://schemas.microsoft.com/office/2006/documentManagement/types"/>
    <ds:schemaRef ds:uri="631298fc-6a88-4548-b7d9-3b164918c4a3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005C9DA4-EE62-4466-AAE0-8D3BD2259A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1298fc-6a88-4548-b7d9-3b164918c4a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EEA335A2-7D26-4F4E-A544-D9A2A09750E6}">
  <ds:schemaRefs>
    <ds:schemaRef ds:uri="http://www.w3.org/2001/XMLSchema"/>
    <ds:schemaRef ds:uri="http://www.boldonjames.com/2008/01/sie/internal/label"/>
  </ds:schemaRefs>
</ds:datastoreItem>
</file>

<file path=customXml/itemProps6.xml><?xml version="1.0" encoding="utf-8"?>
<ds:datastoreItem xmlns:ds="http://schemas.openxmlformats.org/officeDocument/2006/customXml" ds:itemID="{6576DD4A-A7C6-49D1-8C8B-EAF77B576F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82</Words>
  <Characters>161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CO4 Flex householder application</vt:lpstr>
    </vt:vector>
  </TitlesOfParts>
  <Company/>
  <LinksUpToDate>false</LinksUpToDate>
  <CharactersWithSpaces>1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4 Flex householder application</dc:title>
  <dc:subject/>
  <dc:creator>Briar Adams</dc:creator>
  <cp:keywords/>
  <dc:description/>
  <cp:lastModifiedBy>Meghan Kingsley-Walsh</cp:lastModifiedBy>
  <cp:revision>2</cp:revision>
  <dcterms:created xsi:type="dcterms:W3CDTF">2024-02-20T16:43:00Z</dcterms:created>
  <dcterms:modified xsi:type="dcterms:W3CDTF">2024-02-20T16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IndexRef">
    <vt:lpwstr>e904e119-10b6-4309-94c2-95cc2369d48e</vt:lpwstr>
  </property>
  <property fmtid="{D5CDD505-2E9C-101B-9397-08002B2CF9AE}" pid="3" name="bjClsUserRVM">
    <vt:lpwstr>[]</vt:lpwstr>
  </property>
  <property fmtid="{D5CDD505-2E9C-101B-9397-08002B2CF9AE}" pid="4" name="bjDocumentLabelXML">
    <vt:lpwstr>&lt;?xml version="1.0" encoding="us-ascii"?&gt;&lt;sisl xmlns:xsd="http://www.w3.org/2001/XMLSchema" xmlns:xsi="http://www.w3.org/2001/XMLSchema-instance" sislVersion="0" policy="973096ae-7329-4b3b-9368-47aeba6959e1" origin="userSelected" xmlns="http://www.boldonj</vt:lpwstr>
  </property>
  <property fmtid="{D5CDD505-2E9C-101B-9397-08002B2CF9AE}" pid="5" name="bjDocumentLabelXML-0">
    <vt:lpwstr>ames.com/2008/01/sie/internal/label"&gt;&lt;element uid="id_classification_nonbusiness" value="" /&gt;&lt;/sisl&gt;</vt:lpwstr>
  </property>
  <property fmtid="{D5CDD505-2E9C-101B-9397-08002B2CF9AE}" pid="6" name="bjDocumentSecurityLabel">
    <vt:lpwstr>OFFICIAL</vt:lpwstr>
  </property>
  <property fmtid="{D5CDD505-2E9C-101B-9397-08002B2CF9AE}" pid="7" name="bjSaver">
    <vt:lpwstr>iryd0m9aaKprD6Q6kMtSi1RO1Pj3v0CL</vt:lpwstr>
  </property>
  <property fmtid="{D5CDD505-2E9C-101B-9397-08002B2CF9AE}" pid="8" name="ContentTypeId">
    <vt:lpwstr>0x01010032640DAD0EFF63499F40C6F300FF9AAD00F62FD68ACB307548B4F5F771F2756625</vt:lpwstr>
  </property>
  <property fmtid="{D5CDD505-2E9C-101B-9397-08002B2CF9AE}" pid="9" name="BJSCc5a055b0-1bed-4579_x">
    <vt:lpwstr/>
  </property>
  <property fmtid="{D5CDD505-2E9C-101B-9397-08002B2CF9AE}" pid="10" name="BJSCdd9eba61-d6b9-469b_x">
    <vt:lpwstr/>
  </property>
  <property fmtid="{D5CDD505-2E9C-101B-9397-08002B2CF9AE}" pid="11" name="BJSCSummaryMarking">
    <vt:lpwstr>OFFICIAL</vt:lpwstr>
  </property>
  <property fmtid="{D5CDD505-2E9C-101B-9397-08002B2CF9AE}" pid="12" name="BJSCInternalLabel">
    <vt:lpwstr>&lt;?xml version="1.0" encoding="us-ascii"?&gt;&lt;sisl xmlns:xsi="http://www.w3.org/2001/XMLSchema-instance" xmlns:xsd="http://www.w3.org/2001/XMLSchema" sislVersion="0" policy="973096ae-7329-4b3b-9368-47aeba6959e1" xmlns="http://www.boldonjames.com/2008/01/sie/i</vt:lpwstr>
  </property>
</Properties>
</file>